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91d5e6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91d5e66-a55c-11e8-b19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MW4EMQwDiXxA//+lfqBw6OvSBJCK8x727C0ImqIpa/6M1ld9k1StmtL0W/zo7/jvN03NgNfFL4slnqrU1UFlcYBXUov/KzyP9jjBs2Tm5tmNftKHYLa7ry+jQk7Qs4e2+tl81o7ZZL7kZwj7xS/Zz733M/rNM7OfNT9buTlpPns2zN4vRgIR6RrMdT0MlsKaY9WBfljZKN63nzngF+UwCnjrelBWVBO2BnBb3xejFMTlPdAvjoEeJPf+AxD7zaOnLR4wk2ChGAf+c4GJGPaMnff6FQ0OplFwz4+YQkZytfd576Lm1HWipi/ymejzrunqddE/OLfpwmz+or91XiT1Hu/dD+YduQP/5X7w/JfVyf2ArvQJmAP9yIKctYN+RH2J504O9lq/777v/gKsE1zhDchmR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bookmarkStart w:id="24" w:name="whatever"/>
    <w:p>
      <w:pPr>
        <w:pStyle w:val="Heading1"/>
      </w:pPr>
      <w:r>
        <w:t xml:space="preserve">whatever</w:t>
      </w:r>
    </w:p>
    <w:p>
      <w:pPr>
        <w:numPr>
          <w:ilvl w:val="0"/>
          <w:numId w:val="1001"/>
        </w:numPr>
        <w:pStyle w:val="Compact"/>
      </w:pPr>
      <w:r>
        <w:t xml:space="preserve">this is a point</w:t>
      </w:r>
    </w:p>
    <w:p>
      <w:pPr>
        <w:pStyle w:val="FirstParagraph"/>
      </w:pPr>
      <w:r>
        <w:rPr>
          <w:bCs/>
          <w:b/>
        </w:rPr>
        <w:t xml:space="preserve">bold</w:t>
      </w:r>
      <w:r>
        <w:t xml:space="preserve"> </w:t>
      </w:r>
      <w:r>
        <w:rPr>
          <w:iCs/>
          <w:i/>
        </w:rPr>
        <w:t xml:space="preserve">someth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91d5e66-a55c-11e8-b19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b91d5e66-a55c-11e8-b19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b91d5e66-a55c-11e8-b19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91d5e66</dc:title>
  <dc:creator/>
  <cp:keywords/>
  <dcterms:created xsi:type="dcterms:W3CDTF">2026-05-02T12:56:13Z</dcterms:created>
  <dcterms:modified xsi:type="dcterms:W3CDTF">2026-05-02T12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